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A2F3EC" w14:textId="77777777" w:rsidR="00EA5D71" w:rsidRDefault="00EA5D71">
      <w:pPr>
        <w:spacing w:after="0"/>
        <w:ind w:left="-80" w:right="2635"/>
      </w:pPr>
    </w:p>
    <w:tbl>
      <w:tblPr>
        <w:tblStyle w:val="TableGrid"/>
        <w:tblW w:w="14100" w:type="dxa"/>
        <w:tblInd w:w="60" w:type="dxa"/>
        <w:tblLayout w:type="fixed"/>
        <w:tblCellMar>
          <w:bottom w:w="99" w:type="dxa"/>
          <w:right w:w="22" w:type="dxa"/>
        </w:tblCellMar>
        <w:tblLook w:val="04A0" w:firstRow="1" w:lastRow="0" w:firstColumn="1" w:lastColumn="0" w:noHBand="0" w:noVBand="1"/>
      </w:tblPr>
      <w:tblGrid>
        <w:gridCol w:w="2179"/>
        <w:gridCol w:w="2411"/>
        <w:gridCol w:w="2340"/>
        <w:gridCol w:w="2430"/>
        <w:gridCol w:w="2410"/>
        <w:gridCol w:w="2330"/>
      </w:tblGrid>
      <w:tr w:rsidR="00C131A8" w:rsidRPr="006E1F4E" w14:paraId="6C563032" w14:textId="77777777" w:rsidTr="007B47A9">
        <w:trPr>
          <w:trHeight w:val="1447"/>
        </w:trPr>
        <w:tc>
          <w:tcPr>
            <w:tcW w:w="2179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2A748B64" w14:textId="77777777" w:rsidR="00EA5D71" w:rsidRPr="006E1F4E" w:rsidRDefault="00076E0F" w:rsidP="006E1F4E">
            <w:pPr>
              <w:ind w:left="332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31C5041A" wp14:editId="6E3B1755">
                  <wp:extent cx="1042416" cy="841248"/>
                  <wp:effectExtent l="0" t="0" r="0" b="0"/>
                  <wp:docPr id="2293" name="Picture 22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3" name="Picture 2293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2416" cy="841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4A95DE" w14:textId="77777777" w:rsidR="00EA5D71" w:rsidRDefault="002333A9" w:rsidP="006E1F4E">
            <w:pPr>
              <w:jc w:val="center"/>
              <w:rPr>
                <w:rFonts w:ascii="Myanmar Text" w:hAnsi="Myanmar Text" w:cs="Myanmar Text"/>
                <w:b/>
                <w:sz w:val="32"/>
              </w:rPr>
            </w:pPr>
            <w:proofErr w:type="spellStart"/>
            <w:r w:rsidRPr="00A51F21">
              <w:rPr>
                <w:rFonts w:ascii="Myanmar Text" w:hAnsi="Myanmar Text" w:cs="Myanmar Text"/>
                <w:b/>
                <w:sz w:val="32"/>
              </w:rPr>
              <w:t>နာကျင်သည</w:t>
            </w:r>
            <w:proofErr w:type="spellEnd"/>
            <w:r w:rsidRPr="00A51F21">
              <w:rPr>
                <w:rFonts w:ascii="Myanmar Text" w:hAnsi="Myanmar Text" w:cs="Myanmar Text"/>
                <w:b/>
                <w:sz w:val="32"/>
              </w:rPr>
              <w:t>်</w:t>
            </w:r>
          </w:p>
          <w:p w14:paraId="54144009" w14:textId="30641B86" w:rsidR="008B027F" w:rsidRPr="006E1F4E" w:rsidRDefault="008B027F" w:rsidP="006E1F4E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I’M IN PAIN</w:t>
            </w:r>
          </w:p>
        </w:tc>
        <w:tc>
          <w:tcPr>
            <w:tcW w:w="2411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8" w:space="0" w:color="000000"/>
            </w:tcBorders>
            <w:vAlign w:val="center"/>
          </w:tcPr>
          <w:p w14:paraId="50EB2BD3" w14:textId="77777777" w:rsidR="00EA5D71" w:rsidRDefault="006E1F4E" w:rsidP="006E1F4E">
            <w:pPr>
              <w:ind w:left="11"/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r w:rsidRPr="006E1F4E">
              <w:rPr>
                <w:rFonts w:ascii="Arial" w:eastAsia="Arial" w:hAnsi="Arial" w:cs="Arial"/>
                <w:b/>
                <w:noProof/>
                <w:sz w:val="20"/>
                <w:lang w:eastAsia="en-US"/>
              </w:rPr>
              <w:drawing>
                <wp:inline distT="0" distB="0" distL="0" distR="0" wp14:anchorId="6BFB196D" wp14:editId="1B0B6D0D">
                  <wp:extent cx="1247775" cy="830551"/>
                  <wp:effectExtent l="0" t="0" r="0" b="8255"/>
                  <wp:docPr id="3" name="Picture 3" descr="\\sghfs01\SGH-Share\Rehab Center\Speech Therapy\32. Image Library\Medical\Oxygen therapy_phot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\sghfs01\SGH-Share\Rehab Center\Speech Therapy\32. Image Library\Medical\Oxygen therapy_phot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298" cy="855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333A9" w:rsidRPr="004F6958">
              <w:rPr>
                <w:rFonts w:ascii="Myanmar Text" w:hAnsi="Myanmar Text" w:cs="Myanmar Text"/>
                <w:b/>
                <w:sz w:val="30"/>
                <w:szCs w:val="30"/>
              </w:rPr>
              <w:t xml:space="preserve"> </w:t>
            </w:r>
            <w:proofErr w:type="spellStart"/>
            <w:r w:rsidR="002333A9" w:rsidRPr="004F6958">
              <w:rPr>
                <w:rFonts w:ascii="Myanmar Text" w:hAnsi="Myanmar Text" w:cs="Myanmar Text"/>
                <w:b/>
                <w:sz w:val="30"/>
                <w:szCs w:val="30"/>
              </w:rPr>
              <w:t>အောက်စီဂျင</w:t>
            </w:r>
            <w:proofErr w:type="spellEnd"/>
            <w:r w:rsidR="002333A9" w:rsidRPr="004F6958">
              <w:rPr>
                <w:rFonts w:ascii="Myanmar Text" w:hAnsi="Myanmar Text" w:cs="Myanmar Text"/>
                <w:b/>
                <w:sz w:val="30"/>
                <w:szCs w:val="30"/>
              </w:rPr>
              <w:t>်</w:t>
            </w:r>
          </w:p>
          <w:p w14:paraId="27E988C4" w14:textId="68FD116C" w:rsidR="008B027F" w:rsidRPr="006E1F4E" w:rsidRDefault="008B027F" w:rsidP="006E1F4E">
            <w:pPr>
              <w:ind w:left="11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OXYGEN</w:t>
            </w:r>
          </w:p>
        </w:tc>
        <w:tc>
          <w:tcPr>
            <w:tcW w:w="2340" w:type="dxa"/>
            <w:tcBorders>
              <w:top w:val="single" w:sz="24" w:space="0" w:color="000000"/>
              <w:left w:val="single" w:sz="28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45308578" w14:textId="77777777" w:rsidR="002333A9" w:rsidRDefault="002333A9" w:rsidP="002333A9">
            <w:pPr>
              <w:spacing w:after="19"/>
              <w:rPr>
                <w:rFonts w:ascii="Myanmar Text" w:hAnsi="Myanmar Text" w:cs="Myanmar Text"/>
                <w:b/>
                <w:sz w:val="28"/>
              </w:rPr>
            </w:pPr>
            <w:r>
              <w:rPr>
                <w:rFonts w:ascii="Myanmar Text" w:hAnsi="Myanmar Text" w:cs="Myanmar Text"/>
                <w:b/>
                <w:sz w:val="28"/>
              </w:rPr>
              <w:t xml:space="preserve">     </w:t>
            </w:r>
            <w:r w:rsidR="00076E0F"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20634858" wp14:editId="1BDB096D">
                  <wp:extent cx="850900" cy="758811"/>
                  <wp:effectExtent l="0" t="0" r="6350" b="3810"/>
                  <wp:docPr id="2294" name="Picture 22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4" name="Picture 2294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8056" cy="765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586F28" w14:textId="77777777" w:rsidR="00EA5D71" w:rsidRDefault="002333A9" w:rsidP="002333A9">
            <w:pPr>
              <w:spacing w:after="19"/>
              <w:rPr>
                <w:rFonts w:ascii="Myanmar Text" w:hAnsi="Myanmar Text" w:cs="Myanmar Text"/>
                <w:b/>
                <w:sz w:val="28"/>
              </w:rPr>
            </w:pPr>
            <w:proofErr w:type="spellStart"/>
            <w:r w:rsidRPr="00F40C93">
              <w:rPr>
                <w:rFonts w:ascii="Myanmar Text" w:hAnsi="Myanmar Text" w:cs="Myanmar Text"/>
                <w:b/>
                <w:sz w:val="28"/>
              </w:rPr>
              <w:t>အသက်ရှုရခက်သည</w:t>
            </w:r>
            <w:proofErr w:type="spellEnd"/>
            <w:r w:rsidRPr="00F40C93">
              <w:rPr>
                <w:rFonts w:ascii="Myanmar Text" w:hAnsi="Myanmar Text" w:cs="Myanmar Text"/>
                <w:b/>
                <w:sz w:val="28"/>
              </w:rPr>
              <w:t>်</w:t>
            </w:r>
          </w:p>
          <w:p w14:paraId="717D2442" w14:textId="1DAD0B27" w:rsidR="008B027F" w:rsidRPr="008B027F" w:rsidRDefault="008B027F" w:rsidP="002333A9">
            <w:pPr>
              <w:spacing w:after="19"/>
              <w:rPr>
                <w:rFonts w:asciiTheme="minorHAnsi" w:hAnsiTheme="minorHAnsi" w:cstheme="minorHAnsi"/>
                <w:sz w:val="24"/>
                <w:szCs w:val="24"/>
              </w:rPr>
            </w:pPr>
            <w:r w:rsidRPr="008B027F">
              <w:rPr>
                <w:rFonts w:asciiTheme="minorHAnsi" w:hAnsiTheme="minorHAnsi" w:cstheme="minorHAnsi"/>
                <w:b/>
                <w:sz w:val="24"/>
                <w:szCs w:val="24"/>
              </w:rPr>
              <w:t>TROUBLE BREATHING</w:t>
            </w:r>
          </w:p>
        </w:tc>
        <w:tc>
          <w:tcPr>
            <w:tcW w:w="243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33" w:space="0" w:color="000000"/>
            </w:tcBorders>
            <w:vAlign w:val="center"/>
          </w:tcPr>
          <w:p w14:paraId="68E4E5BF" w14:textId="77777777" w:rsidR="00EA5D71" w:rsidRPr="006E1F4E" w:rsidRDefault="00076E0F" w:rsidP="006E1F4E">
            <w:pPr>
              <w:spacing w:after="69"/>
              <w:ind w:left="426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3D054994" wp14:editId="0EE48856">
                  <wp:extent cx="896216" cy="803009"/>
                  <wp:effectExtent l="0" t="0" r="0" b="0"/>
                  <wp:docPr id="78" name="Picture 7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6216" cy="803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5E2FBC" w14:textId="77777777" w:rsidR="00EA5D71" w:rsidRDefault="002333A9" w:rsidP="006E1F4E">
            <w:pPr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proofErr w:type="spellStart"/>
            <w:r w:rsidRPr="002333A9">
              <w:rPr>
                <w:rFonts w:ascii="Myanmar Text" w:hAnsi="Myanmar Text" w:cs="Myanmar Text"/>
                <w:b/>
                <w:sz w:val="30"/>
                <w:szCs w:val="30"/>
              </w:rPr>
              <w:t>ချမ်းသည</w:t>
            </w:r>
            <w:proofErr w:type="spellEnd"/>
            <w:r w:rsidRPr="002333A9">
              <w:rPr>
                <w:rFonts w:ascii="Myanmar Text" w:hAnsi="Myanmar Text" w:cs="Myanmar Text"/>
                <w:b/>
                <w:sz w:val="30"/>
                <w:szCs w:val="30"/>
              </w:rPr>
              <w:t>်</w:t>
            </w:r>
          </w:p>
          <w:p w14:paraId="304EAE46" w14:textId="005A3DEE" w:rsidR="008B027F" w:rsidRPr="006E1F4E" w:rsidRDefault="008B027F" w:rsidP="006E1F4E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I’M COLD</w:t>
            </w:r>
          </w:p>
        </w:tc>
        <w:tc>
          <w:tcPr>
            <w:tcW w:w="2410" w:type="dxa"/>
            <w:tcBorders>
              <w:top w:val="single" w:sz="24" w:space="0" w:color="000000"/>
              <w:left w:val="single" w:sz="33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55807DC2" w14:textId="77777777" w:rsidR="0050477C" w:rsidRPr="006E1F4E" w:rsidRDefault="0050477C" w:rsidP="006E1F4E">
            <w:pPr>
              <w:ind w:left="32"/>
              <w:jc w:val="center"/>
              <w:rPr>
                <w:rFonts w:asciiTheme="minorHAnsi" w:hAnsiTheme="minorHAnsi" w:cstheme="minorHAnsi"/>
                <w:b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704F0F59" wp14:editId="240CCDCF">
                  <wp:extent cx="843963" cy="898664"/>
                  <wp:effectExtent l="0" t="0" r="0" b="0"/>
                  <wp:docPr id="80" name="Picture 8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3963" cy="898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A64AC1" w14:textId="77777777" w:rsidR="00EA5D71" w:rsidRDefault="002333A9" w:rsidP="006E1F4E">
            <w:pPr>
              <w:ind w:left="32"/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proofErr w:type="spellStart"/>
            <w:r w:rsidRPr="002333A9">
              <w:rPr>
                <w:rFonts w:ascii="Myanmar Text" w:hAnsi="Myanmar Text" w:cs="Myanmar Text"/>
                <w:b/>
                <w:sz w:val="30"/>
                <w:szCs w:val="30"/>
              </w:rPr>
              <w:t>ပူအိုက်သည</w:t>
            </w:r>
            <w:proofErr w:type="spellEnd"/>
            <w:r w:rsidRPr="002333A9">
              <w:rPr>
                <w:rFonts w:ascii="Myanmar Text" w:hAnsi="Myanmar Text" w:cs="Myanmar Text"/>
                <w:b/>
                <w:sz w:val="30"/>
                <w:szCs w:val="30"/>
              </w:rPr>
              <w:t>်</w:t>
            </w:r>
          </w:p>
          <w:p w14:paraId="3D655C82" w14:textId="238EACE6" w:rsidR="008B027F" w:rsidRPr="006E1F4E" w:rsidRDefault="008B027F" w:rsidP="006E1F4E">
            <w:pPr>
              <w:ind w:left="32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I’M </w:t>
            </w: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HOT</w:t>
            </w:r>
          </w:p>
        </w:tc>
        <w:tc>
          <w:tcPr>
            <w:tcW w:w="233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749AC9AE" w14:textId="77777777" w:rsidR="00EA5D71" w:rsidRPr="006E1F4E" w:rsidRDefault="00EA5D71" w:rsidP="006E1F4E">
            <w:pPr>
              <w:spacing w:after="89"/>
              <w:ind w:left="566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</w:p>
          <w:p w14:paraId="71380BF9" w14:textId="77777777" w:rsidR="00C131A8" w:rsidRPr="006E1F4E" w:rsidRDefault="00C131A8" w:rsidP="00C131A8">
            <w:pPr>
              <w:spacing w:after="87"/>
              <w:ind w:left="430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1A403713" wp14:editId="2C8D8236">
                  <wp:extent cx="908304" cy="673608"/>
                  <wp:effectExtent l="0" t="0" r="0" b="0"/>
                  <wp:docPr id="2300" name="Picture 23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0" name="Picture 2300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304" cy="673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561F42" w14:textId="77777777" w:rsidR="00EA5D71" w:rsidRDefault="002046F4" w:rsidP="00C131A8">
            <w:pPr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proofErr w:type="spellStart"/>
            <w:r w:rsidRPr="002046F4">
              <w:rPr>
                <w:rFonts w:ascii="Myanmar Text" w:hAnsi="Myanmar Text" w:cs="Myanmar Text"/>
                <w:b/>
                <w:sz w:val="30"/>
                <w:szCs w:val="30"/>
              </w:rPr>
              <w:t>ပုံစံပြင်ပေးပ</w:t>
            </w:r>
            <w:proofErr w:type="spellEnd"/>
            <w:r w:rsidRPr="002046F4">
              <w:rPr>
                <w:rFonts w:ascii="Myanmar Text" w:hAnsi="Myanmar Text" w:cs="Myanmar Text"/>
                <w:b/>
                <w:sz w:val="30"/>
                <w:szCs w:val="30"/>
              </w:rPr>
              <w:t>ါ</w:t>
            </w:r>
          </w:p>
          <w:p w14:paraId="0E3041BA" w14:textId="7A0DF925" w:rsidR="008B027F" w:rsidRPr="006E1F4E" w:rsidRDefault="008B027F" w:rsidP="00C131A8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ADJUST P</w:t>
            </w: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>OSITION</w:t>
            </w:r>
          </w:p>
        </w:tc>
      </w:tr>
      <w:tr w:rsidR="00C131A8" w:rsidRPr="006E1F4E" w14:paraId="6E2D68A0" w14:textId="77777777" w:rsidTr="007B47A9">
        <w:trPr>
          <w:trHeight w:val="1780"/>
        </w:trPr>
        <w:tc>
          <w:tcPr>
            <w:tcW w:w="2179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6084E29E" w14:textId="77777777" w:rsidR="00EA5D71" w:rsidRDefault="00076E0F" w:rsidP="002333A9">
            <w:pPr>
              <w:ind w:left="349" w:hanging="349"/>
              <w:rPr>
                <w:rFonts w:ascii="Myanmar Text" w:hAnsi="Myanmar Text" w:cs="Myanmar Text"/>
                <w:b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4BC90ED5" wp14:editId="7B4AEA93">
                  <wp:extent cx="1045464" cy="844296"/>
                  <wp:effectExtent l="0" t="0" r="0" b="0"/>
                  <wp:docPr id="2295" name="Picture 22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5" name="Picture 2295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5464" cy="844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 w:rsidR="002333A9" w:rsidRPr="00B34692">
              <w:rPr>
                <w:rFonts w:ascii="Myanmar Text" w:hAnsi="Myanmar Text" w:cs="Myanmar Text"/>
                <w:b/>
                <w:sz w:val="30"/>
                <w:szCs w:val="30"/>
              </w:rPr>
              <w:t>ကုတင်အပေ</w:t>
            </w:r>
            <w:proofErr w:type="spellEnd"/>
            <w:r w:rsidR="002333A9" w:rsidRPr="00B34692">
              <w:rPr>
                <w:rFonts w:ascii="Myanmar Text" w:hAnsi="Myanmar Text" w:cs="Myanmar Text"/>
                <w:b/>
                <w:sz w:val="30"/>
                <w:szCs w:val="30"/>
              </w:rPr>
              <w:t>ါ်</w:t>
            </w:r>
            <w:proofErr w:type="spellStart"/>
            <w:r w:rsidR="002333A9" w:rsidRPr="00B34692">
              <w:rPr>
                <w:rFonts w:ascii="Myanmar Text" w:hAnsi="Myanmar Text" w:cs="Myanmar Text"/>
                <w:b/>
                <w:sz w:val="30"/>
                <w:szCs w:val="30"/>
              </w:rPr>
              <w:t>ကိုမ</w:t>
            </w:r>
            <w:proofErr w:type="spellEnd"/>
            <w:r w:rsidR="002333A9" w:rsidRPr="00B34692">
              <w:rPr>
                <w:rFonts w:ascii="Myanmar Text" w:hAnsi="Myanmar Text" w:cs="Myanmar Text"/>
                <w:b/>
                <w:sz w:val="30"/>
                <w:szCs w:val="30"/>
              </w:rPr>
              <w:t>ြှင့်</w:t>
            </w:r>
            <w:proofErr w:type="spellStart"/>
            <w:r w:rsidR="002333A9" w:rsidRPr="00B34692">
              <w:rPr>
                <w:rFonts w:ascii="Myanmar Text" w:hAnsi="Myanmar Text" w:cs="Myanmar Text"/>
                <w:b/>
                <w:sz w:val="30"/>
                <w:szCs w:val="30"/>
              </w:rPr>
              <w:t>ပေးပ</w:t>
            </w:r>
            <w:proofErr w:type="spellEnd"/>
            <w:r w:rsidR="002333A9" w:rsidRPr="00B34692">
              <w:rPr>
                <w:rFonts w:ascii="Myanmar Text" w:hAnsi="Myanmar Text" w:cs="Myanmar Text"/>
                <w:b/>
                <w:sz w:val="30"/>
                <w:szCs w:val="30"/>
              </w:rPr>
              <w:t>ါ</w:t>
            </w:r>
          </w:p>
          <w:p w14:paraId="4183CDC6" w14:textId="27D50E27" w:rsidR="008B027F" w:rsidRPr="006E1F4E" w:rsidRDefault="008B027F" w:rsidP="008B027F">
            <w:pPr>
              <w:ind w:left="349" w:hanging="349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>ADJUST</w:t>
            </w: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</w:t>
            </w: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BED UP</w:t>
            </w:r>
          </w:p>
        </w:tc>
        <w:tc>
          <w:tcPr>
            <w:tcW w:w="2411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8" w:space="0" w:color="000000"/>
            </w:tcBorders>
            <w:vAlign w:val="center"/>
          </w:tcPr>
          <w:p w14:paraId="7879F613" w14:textId="77777777" w:rsidR="00EA5D71" w:rsidRPr="006E1F4E" w:rsidRDefault="00076E0F" w:rsidP="006E1F4E">
            <w:pPr>
              <w:spacing w:after="48"/>
              <w:ind w:left="312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04160A82" wp14:editId="5C9DCF81">
                  <wp:extent cx="1133856" cy="841248"/>
                  <wp:effectExtent l="0" t="0" r="0" b="0"/>
                  <wp:docPr id="2296" name="Picture 22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6" name="Picture 2296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856" cy="841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E22C3D" w14:textId="77777777" w:rsidR="002333A9" w:rsidRDefault="002333A9" w:rsidP="006E1F4E">
            <w:pPr>
              <w:ind w:left="18"/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proofErr w:type="spellStart"/>
            <w:r w:rsidRPr="00B34692">
              <w:rPr>
                <w:rFonts w:ascii="Myanmar Text" w:hAnsi="Myanmar Text" w:cs="Myanmar Text"/>
                <w:b/>
                <w:sz w:val="30"/>
                <w:szCs w:val="30"/>
              </w:rPr>
              <w:t>ကုတင်အောက်ကို</w:t>
            </w:r>
            <w:proofErr w:type="spellEnd"/>
          </w:p>
          <w:p w14:paraId="5FED6EAE" w14:textId="77777777" w:rsidR="00EA5D71" w:rsidRDefault="002333A9" w:rsidP="006E1F4E">
            <w:pPr>
              <w:ind w:left="18"/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proofErr w:type="spellStart"/>
            <w:r w:rsidRPr="00B34692">
              <w:rPr>
                <w:rFonts w:ascii="Myanmar Text" w:hAnsi="Myanmar Text" w:cs="Myanmar Text"/>
                <w:b/>
                <w:sz w:val="30"/>
                <w:szCs w:val="30"/>
              </w:rPr>
              <w:t>နှိမ</w:t>
            </w:r>
            <w:proofErr w:type="spellEnd"/>
            <w:r w:rsidRPr="00B34692">
              <w:rPr>
                <w:rFonts w:ascii="Myanmar Text" w:hAnsi="Myanmar Text" w:cs="Myanmar Text"/>
                <w:b/>
                <w:sz w:val="30"/>
                <w:szCs w:val="30"/>
              </w:rPr>
              <w:t>့်</w:t>
            </w:r>
            <w:proofErr w:type="spellStart"/>
            <w:r w:rsidRPr="00B34692">
              <w:rPr>
                <w:rFonts w:ascii="Myanmar Text" w:hAnsi="Myanmar Text" w:cs="Myanmar Text"/>
                <w:b/>
                <w:sz w:val="30"/>
                <w:szCs w:val="30"/>
              </w:rPr>
              <w:t>ပေးပ</w:t>
            </w:r>
            <w:proofErr w:type="spellEnd"/>
            <w:r w:rsidRPr="00B34692">
              <w:rPr>
                <w:rFonts w:ascii="Myanmar Text" w:hAnsi="Myanmar Text" w:cs="Myanmar Text"/>
                <w:b/>
                <w:sz w:val="30"/>
                <w:szCs w:val="30"/>
              </w:rPr>
              <w:t>ါ</w:t>
            </w:r>
          </w:p>
          <w:p w14:paraId="74C80B61" w14:textId="32BBE6B9" w:rsidR="008B027F" w:rsidRPr="006E1F4E" w:rsidRDefault="008B027F" w:rsidP="006E1F4E">
            <w:pPr>
              <w:ind w:left="18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ADJUST BED DOWN</w:t>
            </w:r>
            <w:bookmarkStart w:id="0" w:name="_GoBack"/>
            <w:bookmarkEnd w:id="0"/>
          </w:p>
        </w:tc>
        <w:tc>
          <w:tcPr>
            <w:tcW w:w="2340" w:type="dxa"/>
            <w:tcBorders>
              <w:top w:val="single" w:sz="24" w:space="0" w:color="000000"/>
              <w:left w:val="single" w:sz="28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396985BE" w14:textId="77777777" w:rsidR="00EA5D71" w:rsidRPr="006E1F4E" w:rsidRDefault="00076E0F" w:rsidP="006E1F4E">
            <w:pPr>
              <w:spacing w:after="150"/>
              <w:ind w:left="536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2D2E5D22" wp14:editId="66B7AFF3">
                  <wp:extent cx="769411" cy="837803"/>
                  <wp:effectExtent l="0" t="0" r="0" b="0"/>
                  <wp:docPr id="94" name="Picture 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411" cy="837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01E023" w14:textId="77777777" w:rsidR="00EA5D71" w:rsidRDefault="002333A9" w:rsidP="006E1F4E">
            <w:pPr>
              <w:ind w:left="32"/>
              <w:jc w:val="center"/>
              <w:rPr>
                <w:rFonts w:ascii="Myanmar Text" w:hAnsi="Myanmar Text" w:cs="Myanmar Text"/>
                <w:b/>
                <w:sz w:val="32"/>
              </w:rPr>
            </w:pPr>
            <w:proofErr w:type="spellStart"/>
            <w:r w:rsidRPr="004F6958">
              <w:rPr>
                <w:rFonts w:ascii="Myanmar Text" w:hAnsi="Myanmar Text" w:cs="Myanmar Text"/>
                <w:b/>
                <w:sz w:val="32"/>
              </w:rPr>
              <w:t>ထိုင်သည</w:t>
            </w:r>
            <w:proofErr w:type="spellEnd"/>
            <w:r w:rsidRPr="004F6958">
              <w:rPr>
                <w:rFonts w:ascii="Myanmar Text" w:hAnsi="Myanmar Text" w:cs="Myanmar Text"/>
                <w:b/>
                <w:sz w:val="32"/>
              </w:rPr>
              <w:t>်</w:t>
            </w:r>
          </w:p>
          <w:p w14:paraId="203CAD75" w14:textId="28005663" w:rsidR="008B027F" w:rsidRPr="006E1F4E" w:rsidRDefault="008B027F" w:rsidP="006E1F4E">
            <w:pPr>
              <w:ind w:left="32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SIT DOWN</w:t>
            </w:r>
          </w:p>
        </w:tc>
        <w:tc>
          <w:tcPr>
            <w:tcW w:w="243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33" w:space="0" w:color="000000"/>
            </w:tcBorders>
            <w:vAlign w:val="center"/>
          </w:tcPr>
          <w:p w14:paraId="53783C5D" w14:textId="77777777" w:rsidR="00EA5D71" w:rsidRDefault="00076E0F" w:rsidP="006E1F4E">
            <w:pPr>
              <w:ind w:left="94"/>
              <w:jc w:val="center"/>
              <w:rPr>
                <w:rFonts w:ascii="Myanmar Text" w:hAnsi="Myanmar Text" w:cs="Myanmar Text"/>
                <w:b/>
                <w:sz w:val="32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2FE5EBDF" wp14:editId="2296A7C0">
                  <wp:extent cx="1238087" cy="837803"/>
                  <wp:effectExtent l="0" t="0" r="0" b="0"/>
                  <wp:docPr id="96" name="Picture 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087" cy="837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33A9" w:rsidRPr="004F6958">
              <w:rPr>
                <w:rFonts w:ascii="Myanmar Text" w:hAnsi="Myanmar Text" w:cs="Myanmar Text"/>
                <w:b/>
                <w:sz w:val="32"/>
              </w:rPr>
              <w:t xml:space="preserve"> </w:t>
            </w:r>
            <w:proofErr w:type="spellStart"/>
            <w:r w:rsidR="002333A9" w:rsidRPr="004F6958">
              <w:rPr>
                <w:rFonts w:ascii="Myanmar Text" w:hAnsi="Myanmar Text" w:cs="Myanmar Text"/>
                <w:b/>
                <w:sz w:val="32"/>
              </w:rPr>
              <w:t>လှဲလှောင်းသည</w:t>
            </w:r>
            <w:proofErr w:type="spellEnd"/>
            <w:r w:rsidR="002333A9" w:rsidRPr="004F6958">
              <w:rPr>
                <w:rFonts w:ascii="Myanmar Text" w:hAnsi="Myanmar Text" w:cs="Myanmar Text"/>
                <w:b/>
                <w:sz w:val="32"/>
              </w:rPr>
              <w:t>်</w:t>
            </w:r>
          </w:p>
          <w:p w14:paraId="52D71667" w14:textId="46B0AB21" w:rsidR="008B027F" w:rsidRPr="006E1F4E" w:rsidRDefault="008B027F" w:rsidP="006E1F4E">
            <w:pPr>
              <w:ind w:left="94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LIE DOWN</w:t>
            </w:r>
          </w:p>
        </w:tc>
        <w:tc>
          <w:tcPr>
            <w:tcW w:w="2410" w:type="dxa"/>
            <w:tcBorders>
              <w:top w:val="single" w:sz="24" w:space="0" w:color="000000"/>
              <w:left w:val="single" w:sz="33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20835067" w14:textId="77777777" w:rsidR="00EA5D71" w:rsidRPr="006E1F4E" w:rsidRDefault="00076E0F" w:rsidP="006E1F4E">
            <w:pPr>
              <w:spacing w:after="150"/>
              <w:ind w:left="426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08AE2D25" wp14:editId="1D06A75B">
                  <wp:extent cx="947818" cy="837803"/>
                  <wp:effectExtent l="0" t="0" r="0" b="0"/>
                  <wp:docPr id="82" name="Picture 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7818" cy="837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59CD89" w14:textId="77777777" w:rsidR="00EA5D71" w:rsidRDefault="002333A9" w:rsidP="006E1F4E">
            <w:pPr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proofErr w:type="spellStart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ငါဗိုက်ဆာသည</w:t>
            </w:r>
            <w:proofErr w:type="spellEnd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်</w:t>
            </w:r>
          </w:p>
          <w:p w14:paraId="68B030DE" w14:textId="062F0206" w:rsidR="008B027F" w:rsidRPr="006E1F4E" w:rsidRDefault="008B027F" w:rsidP="006E1F4E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I’M HUNGRY</w:t>
            </w:r>
          </w:p>
        </w:tc>
        <w:tc>
          <w:tcPr>
            <w:tcW w:w="233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69D0605A" w14:textId="77777777" w:rsidR="00EA5D71" w:rsidRDefault="00076E0F" w:rsidP="006E1F4E">
            <w:pPr>
              <w:ind w:left="140"/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234F0967" wp14:editId="2A2888DD">
                  <wp:extent cx="1158240" cy="926592"/>
                  <wp:effectExtent l="0" t="0" r="0" b="0"/>
                  <wp:docPr id="2297" name="Picture 229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7" name="Picture 2297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240" cy="926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11137">
              <w:rPr>
                <w:rFonts w:hint="cs"/>
              </w:rPr>
              <w:t xml:space="preserve"> </w:t>
            </w:r>
            <w:proofErr w:type="spellStart"/>
            <w:r w:rsidR="00211137" w:rsidRPr="00211137">
              <w:rPr>
                <w:rFonts w:ascii="Myanmar Text" w:hAnsi="Myanmar Text" w:cs="Myanmar Text"/>
                <w:b/>
                <w:sz w:val="30"/>
                <w:szCs w:val="30"/>
              </w:rPr>
              <w:t>ငါရေဆာသည</w:t>
            </w:r>
            <w:proofErr w:type="spellEnd"/>
            <w:r w:rsidR="00211137" w:rsidRPr="00211137">
              <w:rPr>
                <w:rFonts w:ascii="Myanmar Text" w:hAnsi="Myanmar Text" w:cs="Myanmar Text"/>
                <w:b/>
                <w:sz w:val="30"/>
                <w:szCs w:val="30"/>
              </w:rPr>
              <w:t>်</w:t>
            </w:r>
          </w:p>
          <w:p w14:paraId="4A4FB05B" w14:textId="7A0D4E95" w:rsidR="008B027F" w:rsidRPr="006E1F4E" w:rsidRDefault="008B027F" w:rsidP="006E1F4E">
            <w:pPr>
              <w:ind w:left="140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I’M THIRSTY</w:t>
            </w:r>
          </w:p>
        </w:tc>
      </w:tr>
      <w:tr w:rsidR="00C131A8" w:rsidRPr="006E1F4E" w14:paraId="6AEE1C35" w14:textId="77777777" w:rsidTr="002333A9">
        <w:trPr>
          <w:trHeight w:val="2308"/>
        </w:trPr>
        <w:tc>
          <w:tcPr>
            <w:tcW w:w="2179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5F13AC99" w14:textId="77777777" w:rsidR="00EA5D71" w:rsidRPr="006E1F4E" w:rsidRDefault="00076E0F" w:rsidP="006E1F4E">
            <w:pPr>
              <w:spacing w:after="109"/>
              <w:ind w:left="467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701754F5" wp14:editId="4A233091">
                  <wp:extent cx="856488" cy="694944"/>
                  <wp:effectExtent l="0" t="0" r="0" b="0"/>
                  <wp:docPr id="2298" name="Picture 22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8" name="Picture 2298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6488" cy="694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03603A" w14:textId="77777777" w:rsidR="00EA5D71" w:rsidRDefault="002333A9" w:rsidP="00C131A8">
            <w:pPr>
              <w:rPr>
                <w:rFonts w:ascii="Myanmar Text" w:hAnsi="Myanmar Text" w:cs="Myanmar Text"/>
                <w:b/>
                <w:sz w:val="30"/>
                <w:szCs w:val="30"/>
              </w:rPr>
            </w:pPr>
            <w:proofErr w:type="spellStart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မီးဖွင</w:t>
            </w:r>
            <w:proofErr w:type="spellEnd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့်</w:t>
            </w:r>
            <w:r w:rsidRPr="005213BE">
              <w:rPr>
                <w:rFonts w:asciiTheme="minorHAnsi" w:hAnsiTheme="minorHAnsi" w:cstheme="minorHAnsi"/>
                <w:b/>
                <w:sz w:val="30"/>
                <w:szCs w:val="30"/>
              </w:rPr>
              <w:t>/</w:t>
            </w:r>
            <w:proofErr w:type="spellStart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ပိတ်ပေးပ</w:t>
            </w:r>
            <w:proofErr w:type="spellEnd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ါ</w:t>
            </w:r>
          </w:p>
          <w:p w14:paraId="10D147C5" w14:textId="7D8F7492" w:rsidR="008B027F" w:rsidRPr="006E1F4E" w:rsidRDefault="008B027F" w:rsidP="00C131A8">
            <w:pPr>
              <w:rPr>
                <w:rFonts w:asciiTheme="minorHAnsi" w:hAnsiTheme="minorHAnsi" w:cstheme="minorHAnsi"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TURN </w:t>
            </w: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LIGHTS</w:t>
            </w: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ON/OFF</w:t>
            </w:r>
          </w:p>
        </w:tc>
        <w:tc>
          <w:tcPr>
            <w:tcW w:w="2411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8" w:space="0" w:color="000000"/>
            </w:tcBorders>
            <w:vAlign w:val="center"/>
          </w:tcPr>
          <w:p w14:paraId="45614669" w14:textId="77777777" w:rsidR="00EA5D71" w:rsidRDefault="00C131A8" w:rsidP="006E1F4E">
            <w:pPr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30B045D" wp14:editId="18B34DE3">
                  <wp:extent cx="1304925" cy="1196632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8337" cy="1218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31A8"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</w:t>
            </w:r>
            <w:proofErr w:type="spellStart"/>
            <w:r w:rsidR="002333A9" w:rsidRPr="002333A9">
              <w:rPr>
                <w:rFonts w:ascii="Myanmar Text" w:hAnsi="Myanmar Text" w:cs="Myanmar Text"/>
                <w:b/>
                <w:sz w:val="30"/>
                <w:szCs w:val="30"/>
              </w:rPr>
              <w:t>ရေချိုးသည</w:t>
            </w:r>
            <w:proofErr w:type="spellEnd"/>
            <w:r w:rsidR="002333A9" w:rsidRPr="002333A9">
              <w:rPr>
                <w:rFonts w:ascii="Myanmar Text" w:hAnsi="Myanmar Text" w:cs="Myanmar Text"/>
                <w:b/>
                <w:sz w:val="30"/>
                <w:szCs w:val="30"/>
              </w:rPr>
              <w:t>်</w:t>
            </w:r>
          </w:p>
          <w:p w14:paraId="47BB1068" w14:textId="3FD711D8" w:rsidR="008B027F" w:rsidRPr="00C131A8" w:rsidRDefault="008B027F" w:rsidP="006E1F4E">
            <w:pPr>
              <w:jc w:val="center"/>
              <w:rPr>
                <w:rFonts w:asciiTheme="minorHAnsi" w:hAnsiTheme="minorHAnsi" w:cstheme="minorHAnsi"/>
                <w:b/>
                <w:sz w:val="30"/>
                <w:szCs w:val="30"/>
              </w:rPr>
            </w:pPr>
            <w:r w:rsidRPr="00C131A8">
              <w:rPr>
                <w:rFonts w:asciiTheme="minorHAnsi" w:hAnsiTheme="minorHAnsi" w:cstheme="minorHAnsi"/>
                <w:b/>
                <w:sz w:val="30"/>
                <w:szCs w:val="30"/>
              </w:rPr>
              <w:t>SHOWER</w:t>
            </w:r>
          </w:p>
        </w:tc>
        <w:tc>
          <w:tcPr>
            <w:tcW w:w="2340" w:type="dxa"/>
            <w:tcBorders>
              <w:top w:val="single" w:sz="24" w:space="0" w:color="000000"/>
              <w:left w:val="single" w:sz="28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293496B3" w14:textId="77777777" w:rsidR="00EA5D71" w:rsidRDefault="00C131A8" w:rsidP="006E1F4E">
            <w:pPr>
              <w:jc w:val="center"/>
              <w:rPr>
                <w:rFonts w:ascii="Myanmar Text" w:hAnsi="Myanmar Text" w:cs="Myanmar Text"/>
                <w:b/>
                <w:sz w:val="32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31BFB8BC" wp14:editId="231ED1C6">
                  <wp:extent cx="1114425" cy="111038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5839" cy="1131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31A8"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</w:t>
            </w:r>
            <w:proofErr w:type="spellStart"/>
            <w:r w:rsidR="002333A9" w:rsidRPr="005213BE">
              <w:rPr>
                <w:rFonts w:ascii="Myanmar Text" w:hAnsi="Myanmar Text" w:cs="Myanmar Text"/>
                <w:b/>
                <w:sz w:val="32"/>
              </w:rPr>
              <w:t>အိမ်သာ</w:t>
            </w:r>
            <w:proofErr w:type="spellEnd"/>
          </w:p>
          <w:p w14:paraId="6E713654" w14:textId="61860EFE" w:rsidR="008B027F" w:rsidRPr="00C131A8" w:rsidRDefault="008B027F" w:rsidP="006E1F4E">
            <w:pPr>
              <w:jc w:val="center"/>
              <w:rPr>
                <w:rFonts w:asciiTheme="minorHAnsi" w:hAnsiTheme="minorHAnsi" w:cstheme="minorHAnsi"/>
                <w:b/>
                <w:sz w:val="30"/>
                <w:szCs w:val="30"/>
              </w:rPr>
            </w:pPr>
            <w:r w:rsidRPr="00C131A8">
              <w:rPr>
                <w:rFonts w:asciiTheme="minorHAnsi" w:hAnsiTheme="minorHAnsi" w:cstheme="minorHAnsi"/>
                <w:b/>
                <w:sz w:val="30"/>
                <w:szCs w:val="30"/>
              </w:rPr>
              <w:t>TOILET</w:t>
            </w:r>
          </w:p>
        </w:tc>
        <w:tc>
          <w:tcPr>
            <w:tcW w:w="243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33" w:space="0" w:color="000000"/>
            </w:tcBorders>
            <w:vAlign w:val="center"/>
          </w:tcPr>
          <w:p w14:paraId="083E1879" w14:textId="77777777" w:rsidR="00EA5D71" w:rsidRPr="006E1F4E" w:rsidRDefault="006E1F4E" w:rsidP="006E1F4E">
            <w:pPr>
              <w:spacing w:after="216"/>
              <w:ind w:left="350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="Arial" w:eastAsia="Arial" w:hAnsi="Arial" w:cs="Arial"/>
                <w:b/>
                <w:noProof/>
                <w:sz w:val="20"/>
                <w:lang w:eastAsia="en-US"/>
              </w:rPr>
              <w:drawing>
                <wp:inline distT="0" distB="0" distL="0" distR="0" wp14:anchorId="70626BB9" wp14:editId="0ACB8D66">
                  <wp:extent cx="695325" cy="963720"/>
                  <wp:effectExtent l="0" t="0" r="0" b="8255"/>
                  <wp:docPr id="2" name="Picture 2" descr="\\sghfs01\SGH-Share\Rehab Center\Speech Therapy\32. Image Library\Personal Grooming\brush teeth_cartoon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\sghfs01\SGH-Share\Rehab Center\Speech Therapy\32. Image Library\Personal Grooming\brush teeth_cartoon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199" cy="10134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268A8C" w14:textId="77777777" w:rsidR="00EA5D71" w:rsidRDefault="002333A9" w:rsidP="006E1F4E">
            <w:pPr>
              <w:jc w:val="center"/>
              <w:rPr>
                <w:rFonts w:ascii="Myanmar Text" w:hAnsi="Myanmar Text" w:cs="Myanmar Text"/>
                <w:b/>
                <w:sz w:val="32"/>
              </w:rPr>
            </w:pPr>
            <w:proofErr w:type="spellStart"/>
            <w:r w:rsidRPr="005213BE">
              <w:rPr>
                <w:rFonts w:ascii="Myanmar Text" w:hAnsi="Myanmar Text" w:cs="Myanmar Text"/>
                <w:b/>
                <w:sz w:val="32"/>
              </w:rPr>
              <w:t>သွားတိုက်သည</w:t>
            </w:r>
            <w:proofErr w:type="spellEnd"/>
            <w:r w:rsidRPr="005213BE">
              <w:rPr>
                <w:rFonts w:ascii="Myanmar Text" w:hAnsi="Myanmar Text" w:cs="Myanmar Text"/>
                <w:b/>
                <w:sz w:val="32"/>
              </w:rPr>
              <w:t>်</w:t>
            </w:r>
          </w:p>
          <w:p w14:paraId="513D996C" w14:textId="689DDD39" w:rsidR="008B027F" w:rsidRPr="006E1F4E" w:rsidRDefault="008B027F" w:rsidP="006E1F4E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>BRUSH TEETH</w:t>
            </w:r>
          </w:p>
        </w:tc>
        <w:tc>
          <w:tcPr>
            <w:tcW w:w="2410" w:type="dxa"/>
            <w:tcBorders>
              <w:top w:val="single" w:sz="24" w:space="0" w:color="000000"/>
              <w:left w:val="single" w:sz="33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4333984E" w14:textId="77777777" w:rsidR="00EA5D71" w:rsidRPr="006E1F4E" w:rsidRDefault="00076E0F" w:rsidP="00AA7643">
            <w:pPr>
              <w:spacing w:after="61"/>
              <w:ind w:left="715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3DFC38D4" wp14:editId="101CEE64">
                  <wp:extent cx="672994" cy="691515"/>
                  <wp:effectExtent l="0" t="0" r="0" b="0"/>
                  <wp:docPr id="2302" name="Picture 23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2" name="Picture 2302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816" cy="724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6BA89" w14:textId="77777777" w:rsidR="002333A9" w:rsidRPr="002333A9" w:rsidRDefault="002333A9" w:rsidP="002333A9">
            <w:pPr>
              <w:rPr>
                <w:rFonts w:ascii="Myanmar Text" w:hAnsi="Myanmar Text" w:cs="Myanmar Text"/>
                <w:b/>
                <w:sz w:val="32"/>
              </w:rPr>
            </w:pPr>
            <w:r>
              <w:rPr>
                <w:rFonts w:ascii="Myanmar Text" w:hAnsi="Myanmar Text" w:cs="Myanmar Text"/>
                <w:b/>
                <w:sz w:val="34"/>
              </w:rPr>
              <w:t xml:space="preserve">      </w:t>
            </w:r>
            <w:r w:rsidRPr="002333A9">
              <w:rPr>
                <w:rFonts w:ascii="Myanmar Text" w:hAnsi="Myanmar Text" w:cs="Myanmar Text"/>
                <w:b/>
                <w:sz w:val="32"/>
              </w:rPr>
              <w:t>ဆရာ၀န်</w:t>
            </w:r>
          </w:p>
          <w:p w14:paraId="3663764F" w14:textId="77777777" w:rsidR="00EA5D71" w:rsidRDefault="002333A9" w:rsidP="002333A9">
            <w:pPr>
              <w:jc w:val="center"/>
              <w:rPr>
                <w:rFonts w:ascii="Myanmar Text" w:hAnsi="Myanmar Text" w:cs="Myanmar Text"/>
                <w:b/>
                <w:sz w:val="32"/>
              </w:rPr>
            </w:pPr>
            <w:proofErr w:type="spellStart"/>
            <w:r w:rsidRPr="002333A9">
              <w:rPr>
                <w:rFonts w:ascii="Myanmar Text" w:hAnsi="Myanmar Text" w:cs="Myanmar Text"/>
                <w:b/>
                <w:sz w:val="32"/>
              </w:rPr>
              <w:t>ခေ</w:t>
            </w:r>
            <w:proofErr w:type="spellEnd"/>
            <w:r w:rsidRPr="002333A9">
              <w:rPr>
                <w:rFonts w:ascii="Myanmar Text" w:hAnsi="Myanmar Text" w:cs="Myanmar Text"/>
                <w:b/>
                <w:sz w:val="32"/>
              </w:rPr>
              <w:t>ါ်</w:t>
            </w:r>
            <w:proofErr w:type="spellStart"/>
            <w:r w:rsidRPr="002333A9">
              <w:rPr>
                <w:rFonts w:ascii="Myanmar Text" w:hAnsi="Myanmar Text" w:cs="Myanmar Text"/>
                <w:b/>
                <w:sz w:val="32"/>
              </w:rPr>
              <w:t>ပေးပ</w:t>
            </w:r>
            <w:proofErr w:type="spellEnd"/>
            <w:r w:rsidRPr="002333A9">
              <w:rPr>
                <w:rFonts w:ascii="Myanmar Text" w:hAnsi="Myanmar Text" w:cs="Myanmar Text"/>
                <w:b/>
                <w:sz w:val="32"/>
              </w:rPr>
              <w:t>ါ</w:t>
            </w:r>
          </w:p>
          <w:p w14:paraId="590ED736" w14:textId="20BE8673" w:rsidR="008B027F" w:rsidRPr="006E1F4E" w:rsidRDefault="008B027F" w:rsidP="002333A9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CALL THE </w:t>
            </w: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>D</w:t>
            </w: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OCTOR</w:t>
            </w:r>
          </w:p>
        </w:tc>
        <w:tc>
          <w:tcPr>
            <w:tcW w:w="233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29630A5C" w14:textId="77777777" w:rsidR="00EA5D71" w:rsidRPr="006E1F4E" w:rsidRDefault="00076E0F" w:rsidP="006E1F4E">
            <w:pPr>
              <w:spacing w:after="14"/>
              <w:ind w:left="162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40F22FD8" wp14:editId="2622502E">
                  <wp:extent cx="1328928" cy="646176"/>
                  <wp:effectExtent l="0" t="0" r="0" b="0"/>
                  <wp:docPr id="2303" name="Picture 23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3" name="Picture 2303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8928" cy="646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9139CC" w14:textId="77777777" w:rsidR="002046F4" w:rsidRPr="002046F4" w:rsidRDefault="002046F4" w:rsidP="002046F4">
            <w:pPr>
              <w:spacing w:after="34"/>
              <w:ind w:left="162"/>
              <w:jc w:val="center"/>
              <w:rPr>
                <w:rFonts w:ascii="Myanmar Text" w:hAnsi="Myanmar Text" w:cs="Myanmar Text"/>
                <w:b/>
                <w:sz w:val="32"/>
              </w:rPr>
            </w:pPr>
            <w:r w:rsidRPr="002046F4">
              <w:rPr>
                <w:rFonts w:ascii="Myanmar Text" w:hAnsi="Myanmar Text" w:cs="Myanmar Text"/>
                <w:b/>
                <w:sz w:val="32"/>
              </w:rPr>
              <w:t>ငါ့</w:t>
            </w:r>
            <w:proofErr w:type="spellStart"/>
            <w:r w:rsidRPr="002046F4">
              <w:rPr>
                <w:rFonts w:ascii="Myanmar Text" w:hAnsi="Myanmar Text" w:cs="Myanmar Text"/>
                <w:b/>
                <w:sz w:val="32"/>
              </w:rPr>
              <w:t>မိသားစု</w:t>
            </w:r>
            <w:proofErr w:type="spellEnd"/>
          </w:p>
          <w:p w14:paraId="41A55783" w14:textId="77777777" w:rsidR="00EA5D71" w:rsidRDefault="002046F4" w:rsidP="002046F4">
            <w:pPr>
              <w:jc w:val="center"/>
              <w:rPr>
                <w:rFonts w:ascii="Myanmar Text" w:hAnsi="Myanmar Text" w:cs="Myanmar Text"/>
                <w:b/>
                <w:sz w:val="32"/>
              </w:rPr>
            </w:pPr>
            <w:proofErr w:type="spellStart"/>
            <w:r w:rsidRPr="002046F4">
              <w:rPr>
                <w:rFonts w:ascii="Myanmar Text" w:hAnsi="Myanmar Text" w:cs="Myanmar Text"/>
                <w:b/>
                <w:sz w:val="32"/>
              </w:rPr>
              <w:t>ခေ</w:t>
            </w:r>
            <w:proofErr w:type="spellEnd"/>
            <w:r w:rsidRPr="002046F4">
              <w:rPr>
                <w:rFonts w:ascii="Myanmar Text" w:hAnsi="Myanmar Text" w:cs="Myanmar Text"/>
                <w:b/>
                <w:sz w:val="32"/>
              </w:rPr>
              <w:t>ါ်</w:t>
            </w:r>
            <w:proofErr w:type="spellStart"/>
            <w:r w:rsidRPr="002046F4">
              <w:rPr>
                <w:rFonts w:ascii="Myanmar Text" w:hAnsi="Myanmar Text" w:cs="Myanmar Text"/>
                <w:b/>
                <w:sz w:val="32"/>
              </w:rPr>
              <w:t>ပေးပ</w:t>
            </w:r>
            <w:proofErr w:type="spellEnd"/>
            <w:r w:rsidRPr="002046F4">
              <w:rPr>
                <w:rFonts w:ascii="Myanmar Text" w:hAnsi="Myanmar Text" w:cs="Myanmar Text"/>
                <w:b/>
                <w:sz w:val="32"/>
              </w:rPr>
              <w:t>ါ</w:t>
            </w:r>
          </w:p>
          <w:p w14:paraId="796320CC" w14:textId="57991835" w:rsidR="008B027F" w:rsidRPr="006E1F4E" w:rsidRDefault="008B027F" w:rsidP="002046F4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CALL</w:t>
            </w: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ab/>
              <w:t>MY</w:t>
            </w: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FAMILY</w:t>
            </w:r>
          </w:p>
        </w:tc>
      </w:tr>
      <w:tr w:rsidR="00C131A8" w:rsidRPr="006E1F4E" w14:paraId="2EBAA0E7" w14:textId="77777777" w:rsidTr="00211137">
        <w:trPr>
          <w:trHeight w:val="1740"/>
        </w:trPr>
        <w:tc>
          <w:tcPr>
            <w:tcW w:w="2179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</w:tcPr>
          <w:p w14:paraId="4BBCFEE3" w14:textId="77777777" w:rsidR="006B6FC9" w:rsidRPr="00211137" w:rsidRDefault="006B6FC9" w:rsidP="00211137">
            <w:pPr>
              <w:rPr>
                <w:rFonts w:asciiTheme="minorHAnsi" w:hAnsiTheme="minorHAnsi" w:cstheme="minorHAnsi"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sz w:val="30"/>
                <w:szCs w:val="30"/>
              </w:rPr>
              <w:lastRenderedPageBreak/>
              <w:t xml:space="preserve">        </w:t>
            </w:r>
            <w:r w:rsidR="006E1F4E"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0D6ABEF8" wp14:editId="532CE3CB">
                  <wp:extent cx="736600" cy="863600"/>
                  <wp:effectExtent l="0" t="0" r="6350" b="0"/>
                  <wp:docPr id="117" name="Picture 1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7254" cy="864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ED948E" w14:textId="77777777" w:rsidR="006E1F4E" w:rsidRDefault="006B6FC9" w:rsidP="006B6FC9">
            <w:pPr>
              <w:rPr>
                <w:rFonts w:ascii="Myanmar Text" w:hAnsi="Myanmar Text" w:cs="Myanmar Text"/>
                <w:b/>
                <w:sz w:val="32"/>
              </w:rPr>
            </w:pPr>
            <w:proofErr w:type="spellStart"/>
            <w:r w:rsidRPr="00211137">
              <w:rPr>
                <w:rFonts w:ascii="Myanmar Text" w:hAnsi="Myanmar Text" w:cs="Myanmar Text"/>
                <w:b/>
                <w:sz w:val="32"/>
              </w:rPr>
              <w:t>ကြောက်ရွံသည</w:t>
            </w:r>
            <w:proofErr w:type="spellEnd"/>
            <w:r w:rsidRPr="00211137">
              <w:rPr>
                <w:rFonts w:ascii="Myanmar Text" w:hAnsi="Myanmar Text" w:cs="Myanmar Text"/>
                <w:b/>
                <w:sz w:val="32"/>
              </w:rPr>
              <w:t>်</w:t>
            </w:r>
          </w:p>
          <w:p w14:paraId="2C8B1804" w14:textId="6968EB91" w:rsidR="008B027F" w:rsidRPr="006E1F4E" w:rsidRDefault="008B027F" w:rsidP="006B6FC9">
            <w:pPr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I’M SCARED</w:t>
            </w:r>
          </w:p>
        </w:tc>
        <w:tc>
          <w:tcPr>
            <w:tcW w:w="2411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8" w:space="0" w:color="000000"/>
            </w:tcBorders>
          </w:tcPr>
          <w:p w14:paraId="1EEE53D1" w14:textId="77777777" w:rsidR="00EA5D71" w:rsidRDefault="006E1F4E" w:rsidP="008B027F">
            <w:pPr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7C2BC952" wp14:editId="36D7422E">
                  <wp:extent cx="638175" cy="508000"/>
                  <wp:effectExtent l="0" t="0" r="9525" b="6350"/>
                  <wp:docPr id="2305" name="Picture 230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5" name="Picture 2305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799" cy="5140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 w:rsidR="006B6FC9" w:rsidRPr="005213BE">
              <w:rPr>
                <w:rFonts w:ascii="Myanmar Text" w:hAnsi="Myanmar Text" w:cs="Myanmar Text"/>
                <w:b/>
                <w:sz w:val="30"/>
                <w:szCs w:val="30"/>
              </w:rPr>
              <w:t>ဘာနေ့လည်း</w:t>
            </w:r>
            <w:proofErr w:type="spellEnd"/>
            <w:r w:rsidR="006B6FC9" w:rsidRPr="005213BE"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</w:t>
            </w:r>
            <w:proofErr w:type="spellStart"/>
            <w:r w:rsidR="006B6FC9" w:rsidRPr="005213BE">
              <w:rPr>
                <w:rFonts w:ascii="Myanmar Text" w:hAnsi="Myanmar Text" w:cs="Myanmar Text"/>
                <w:b/>
                <w:sz w:val="30"/>
                <w:szCs w:val="30"/>
              </w:rPr>
              <w:t>ဘယ်အချိန်လည်း</w:t>
            </w:r>
            <w:proofErr w:type="spellEnd"/>
          </w:p>
          <w:p w14:paraId="6F252B37" w14:textId="38123F22" w:rsidR="008B027F" w:rsidRPr="006E1F4E" w:rsidRDefault="008B027F" w:rsidP="008B027F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WHAT DAY/ </w:t>
            </w: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>TIME</w:t>
            </w: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ab/>
              <w:t xml:space="preserve">IS </w:t>
            </w: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IT?</w:t>
            </w:r>
          </w:p>
        </w:tc>
        <w:tc>
          <w:tcPr>
            <w:tcW w:w="2340" w:type="dxa"/>
            <w:tcBorders>
              <w:top w:val="single" w:sz="24" w:space="0" w:color="000000"/>
              <w:left w:val="single" w:sz="28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7FF7CE0B" w14:textId="77777777" w:rsidR="006E1F4E" w:rsidRDefault="006E1F4E" w:rsidP="006E1F4E">
            <w:pPr>
              <w:ind w:left="565" w:hanging="280"/>
              <w:jc w:val="center"/>
              <w:rPr>
                <w:rFonts w:asciiTheme="minorHAnsi" w:hAnsiTheme="minorHAnsi" w:cstheme="minorHAnsi"/>
                <w:b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7B12AE0F" wp14:editId="16AC5D01">
                  <wp:extent cx="788220" cy="882335"/>
                  <wp:effectExtent l="0" t="0" r="0" b="0"/>
                  <wp:docPr id="105" name="Picture 10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8220" cy="882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</w:t>
            </w:r>
          </w:p>
          <w:p w14:paraId="5851A27B" w14:textId="77777777" w:rsidR="00EA5D71" w:rsidRDefault="00211137" w:rsidP="00211137">
            <w:pPr>
              <w:ind w:left="280" w:hanging="280"/>
              <w:jc w:val="center"/>
              <w:rPr>
                <w:rFonts w:ascii="Myanmar Text" w:hAnsi="Myanmar Text" w:cs="Myanmar Text"/>
                <w:b/>
                <w:sz w:val="30"/>
                <w:szCs w:val="30"/>
              </w:rPr>
            </w:pPr>
            <w:proofErr w:type="spellStart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ဘောပင်နှင</w:t>
            </w:r>
            <w:proofErr w:type="spellEnd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့်</w:t>
            </w:r>
            <w:proofErr w:type="spellStart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စာရွက</w:t>
            </w:r>
            <w:proofErr w:type="spellEnd"/>
            <w:r w:rsidRPr="005213BE">
              <w:rPr>
                <w:rFonts w:ascii="Myanmar Text" w:hAnsi="Myanmar Text" w:cs="Myanmar Text"/>
                <w:b/>
                <w:sz w:val="30"/>
                <w:szCs w:val="30"/>
              </w:rPr>
              <w:t>်</w:t>
            </w:r>
          </w:p>
          <w:p w14:paraId="60A87FF1" w14:textId="4ED31BEE" w:rsidR="008B027F" w:rsidRPr="006E1F4E" w:rsidRDefault="008B027F" w:rsidP="00211137">
            <w:pPr>
              <w:ind w:left="280" w:hanging="280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PEN &amp; PAPER</w:t>
            </w:r>
          </w:p>
        </w:tc>
        <w:tc>
          <w:tcPr>
            <w:tcW w:w="243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33" w:space="0" w:color="000000"/>
            </w:tcBorders>
            <w:vAlign w:val="center"/>
          </w:tcPr>
          <w:p w14:paraId="3B413BCF" w14:textId="77777777" w:rsidR="00CF4F31" w:rsidRDefault="00CF4F31" w:rsidP="00CF4F31">
            <w:pPr>
              <w:ind w:left="24"/>
              <w:rPr>
                <w:rFonts w:asciiTheme="minorHAnsi" w:hAnsiTheme="minorHAnsi" w:cstheme="minorHAnsi"/>
                <w:b/>
                <w:sz w:val="30"/>
                <w:szCs w:val="30"/>
              </w:rPr>
            </w:pPr>
            <w:r w:rsidRPr="00CF4F31">
              <w:rPr>
                <w:rFonts w:asciiTheme="minorHAnsi" w:hAnsiTheme="minorHAnsi" w:cstheme="minorHAnsi"/>
                <w:b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6D78A409" wp14:editId="4839E1B5">
                  <wp:extent cx="1271128" cy="714375"/>
                  <wp:effectExtent l="0" t="0" r="5715" b="0"/>
                  <wp:docPr id="1" name="Picture 1" descr="\\sghfs01\SGH-Share\Rehab Center\Speech Therapy\32. Image Library\Directions Gestures Actions\payingmoney_phot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sghfs01\SGH-Share\Rehab Center\Speech Therapy\32. Image Library\Directions Gestures Actions\payingmoney_phot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907" cy="734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0D5FA0" w14:textId="77777777" w:rsidR="00EA5D71" w:rsidRDefault="00211137" w:rsidP="00211137">
            <w:pPr>
              <w:ind w:left="24"/>
              <w:rPr>
                <w:rFonts w:ascii="Myanmar Text" w:hAnsi="Myanmar Text" w:cs="Myanmar Text"/>
                <w:b/>
                <w:sz w:val="28"/>
                <w:szCs w:val="30"/>
              </w:rPr>
            </w:pPr>
            <w:r>
              <w:rPr>
                <w:rFonts w:ascii="Myanmar Text" w:hAnsi="Myanmar Text" w:cs="Myanmar Text"/>
                <w:b/>
                <w:sz w:val="28"/>
                <w:szCs w:val="30"/>
              </w:rPr>
              <w:t xml:space="preserve">       </w:t>
            </w:r>
            <w:proofErr w:type="spellStart"/>
            <w:r w:rsidRPr="00211137">
              <w:rPr>
                <w:rFonts w:ascii="Myanmar Text" w:hAnsi="Myanmar Text" w:cs="Myanmar Text"/>
                <w:b/>
                <w:sz w:val="28"/>
                <w:szCs w:val="30"/>
              </w:rPr>
              <w:t>ငါဒီအတွက</w:t>
            </w:r>
            <w:proofErr w:type="spellEnd"/>
            <w:r w:rsidRPr="00211137">
              <w:rPr>
                <w:rFonts w:ascii="Myanmar Text" w:hAnsi="Myanmar Text" w:cs="Myanmar Text"/>
                <w:b/>
                <w:sz w:val="28"/>
                <w:szCs w:val="30"/>
              </w:rPr>
              <w:t>်</w:t>
            </w:r>
            <w:r w:rsidRPr="00211137">
              <w:rPr>
                <w:rFonts w:asciiTheme="minorHAnsi" w:hAnsiTheme="minorHAnsi" w:cstheme="minorHAnsi"/>
                <w:b/>
                <w:sz w:val="28"/>
                <w:szCs w:val="30"/>
              </w:rPr>
              <w:t xml:space="preserve"> </w:t>
            </w:r>
            <w:proofErr w:type="spellStart"/>
            <w:r w:rsidRPr="00211137">
              <w:rPr>
                <w:rFonts w:ascii="Myanmar Text" w:hAnsi="Myanmar Text" w:cs="Myanmar Text"/>
                <w:b/>
                <w:sz w:val="28"/>
                <w:szCs w:val="30"/>
              </w:rPr>
              <w:t>ပိုက်ဆံပေးဖို့လိုလား</w:t>
            </w:r>
            <w:proofErr w:type="spellEnd"/>
          </w:p>
          <w:p w14:paraId="50A04652" w14:textId="7E1A535D" w:rsidR="008B027F" w:rsidRPr="006E1F4E" w:rsidRDefault="008B027F" w:rsidP="00211137">
            <w:pPr>
              <w:ind w:left="24"/>
              <w:rPr>
                <w:rFonts w:asciiTheme="minorHAnsi" w:hAnsiTheme="minorHAnsi" w:cstheme="minorHAnsi"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>DO I NEED TO PAY FOR THIS?</w:t>
            </w:r>
          </w:p>
        </w:tc>
        <w:tc>
          <w:tcPr>
            <w:tcW w:w="2410" w:type="dxa"/>
            <w:tcBorders>
              <w:top w:val="single" w:sz="24" w:space="0" w:color="000000"/>
              <w:left w:val="single" w:sz="33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2FB694A0" w14:textId="77777777" w:rsidR="00CF4F31" w:rsidRPr="006E1F4E" w:rsidRDefault="00CF4F31" w:rsidP="00CF4F31">
            <w:pPr>
              <w:ind w:left="23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noProof/>
                <w:sz w:val="30"/>
                <w:szCs w:val="30"/>
                <w:lang w:eastAsia="en-US"/>
              </w:rPr>
              <w:drawing>
                <wp:inline distT="0" distB="0" distL="0" distR="0" wp14:anchorId="6F94C115" wp14:editId="38C024C9">
                  <wp:extent cx="844296" cy="841248"/>
                  <wp:effectExtent l="0" t="0" r="0" b="0"/>
                  <wp:docPr id="2306" name="Picture 23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6" name="Picture 2306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4296" cy="841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97216B" w14:textId="77777777" w:rsidR="00EA5D71" w:rsidRDefault="00211137" w:rsidP="00CF4F31">
            <w:pPr>
              <w:jc w:val="center"/>
              <w:rPr>
                <w:rFonts w:ascii="Myanmar Text" w:hAnsi="Myanmar Text" w:cs="Myanmar Text"/>
                <w:b/>
                <w:sz w:val="28"/>
                <w:szCs w:val="32"/>
              </w:rPr>
            </w:pPr>
            <w:proofErr w:type="spellStart"/>
            <w:r w:rsidRPr="00211137">
              <w:rPr>
                <w:rFonts w:ascii="Myanmar Text" w:hAnsi="Myanmar Text" w:cs="Myanmar Text"/>
                <w:b/>
                <w:sz w:val="28"/>
                <w:szCs w:val="32"/>
              </w:rPr>
              <w:t>ကျေးဇူးတင်ပါသည</w:t>
            </w:r>
            <w:proofErr w:type="spellEnd"/>
            <w:r w:rsidRPr="00211137">
              <w:rPr>
                <w:rFonts w:ascii="Myanmar Text" w:hAnsi="Myanmar Text" w:cs="Myanmar Text"/>
                <w:b/>
                <w:sz w:val="28"/>
                <w:szCs w:val="32"/>
              </w:rPr>
              <w:t>်</w:t>
            </w:r>
          </w:p>
          <w:p w14:paraId="0A7099FE" w14:textId="39E9F092" w:rsidR="008B027F" w:rsidRPr="006E1F4E" w:rsidRDefault="008B027F" w:rsidP="00CF4F31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 w:rsidRPr="006E1F4E">
              <w:rPr>
                <w:rFonts w:asciiTheme="minorHAnsi" w:hAnsiTheme="minorHAnsi" w:cstheme="minorHAnsi"/>
                <w:b/>
                <w:sz w:val="30"/>
                <w:szCs w:val="30"/>
              </w:rPr>
              <w:t>THANK YOU</w:t>
            </w:r>
          </w:p>
        </w:tc>
        <w:tc>
          <w:tcPr>
            <w:tcW w:w="233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14:paraId="1CD04CEA" w14:textId="77777777" w:rsidR="00EA5D71" w:rsidRPr="006E1F4E" w:rsidRDefault="00EA5D71" w:rsidP="006E1F4E">
            <w:pPr>
              <w:spacing w:after="131"/>
              <w:ind w:left="541"/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</w:p>
          <w:p w14:paraId="7E2363DA" w14:textId="77777777" w:rsidR="00EA5D71" w:rsidRPr="006E1F4E" w:rsidRDefault="00EA5D71" w:rsidP="006E1F4E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</w:p>
        </w:tc>
      </w:tr>
      <w:tr w:rsidR="00C131A8" w:rsidRPr="006E1F4E" w14:paraId="6C856ACB" w14:textId="77777777" w:rsidTr="002333A9">
        <w:trPr>
          <w:trHeight w:val="1340"/>
        </w:trPr>
        <w:tc>
          <w:tcPr>
            <w:tcW w:w="4590" w:type="dxa"/>
            <w:gridSpan w:val="2"/>
            <w:tcBorders>
              <w:top w:val="single" w:sz="24" w:space="0" w:color="000000"/>
              <w:left w:val="single" w:sz="24" w:space="0" w:color="000000"/>
              <w:bottom w:val="double" w:sz="24" w:space="0" w:color="000000"/>
              <w:right w:val="single" w:sz="24" w:space="0" w:color="000000"/>
            </w:tcBorders>
            <w:shd w:val="clear" w:color="auto" w:fill="6AA74E"/>
            <w:vAlign w:val="center"/>
          </w:tcPr>
          <w:p w14:paraId="48BB7763" w14:textId="246446EC" w:rsidR="006E1F4E" w:rsidRPr="002C09AC" w:rsidRDefault="00D562BF" w:rsidP="006E1F4E">
            <w:pPr>
              <w:ind w:right="275"/>
              <w:jc w:val="center"/>
              <w:rPr>
                <w:rFonts w:asciiTheme="minorHAnsi" w:hAnsiTheme="minorHAnsi" w:cstheme="minorHAnsi"/>
                <w:b/>
                <w:sz w:val="40"/>
                <w:szCs w:val="40"/>
              </w:rPr>
            </w:pPr>
            <w:proofErr w:type="spellStart"/>
            <w:r w:rsidRPr="002C09AC">
              <w:rPr>
                <w:rFonts w:ascii="Myanmar Text" w:eastAsia="Verdana" w:hAnsi="Myanmar Text" w:cs="Myanmar Text"/>
                <w:b/>
                <w:sz w:val="40"/>
                <w:szCs w:val="40"/>
              </w:rPr>
              <w:t>ဟုတ်ကဲ</w:t>
            </w:r>
            <w:proofErr w:type="spellEnd"/>
            <w:r w:rsidRPr="002C09AC">
              <w:rPr>
                <w:rFonts w:ascii="Myanmar Text" w:eastAsia="Verdana" w:hAnsi="Myanmar Text" w:cs="Myanmar Text"/>
                <w:b/>
                <w:sz w:val="40"/>
                <w:szCs w:val="40"/>
              </w:rPr>
              <w:t>့</w:t>
            </w:r>
            <w:r w:rsidR="002C09AC" w:rsidRPr="002C09AC">
              <w:rPr>
                <w:rFonts w:ascii="Myanmar Text" w:eastAsia="Verdana" w:hAnsi="Myanmar Text" w:cs="Myanmar Text"/>
                <w:b/>
                <w:sz w:val="40"/>
                <w:szCs w:val="40"/>
              </w:rPr>
              <w:t xml:space="preserve"> </w:t>
            </w:r>
            <w:r w:rsidR="002C09AC" w:rsidRPr="002C09AC">
              <w:rPr>
                <w:rFonts w:asciiTheme="minorHAnsi" w:hAnsiTheme="minorHAnsi" w:cstheme="minorHAnsi"/>
                <w:b/>
                <w:sz w:val="40"/>
                <w:szCs w:val="40"/>
              </w:rPr>
              <w:t>YES</w:t>
            </w:r>
          </w:p>
        </w:tc>
        <w:tc>
          <w:tcPr>
            <w:tcW w:w="4770" w:type="dxa"/>
            <w:gridSpan w:val="2"/>
            <w:tcBorders>
              <w:top w:val="single" w:sz="24" w:space="0" w:color="000000"/>
              <w:left w:val="single" w:sz="24" w:space="0" w:color="000000"/>
              <w:bottom w:val="double" w:sz="24" w:space="0" w:color="000000"/>
              <w:right w:val="single" w:sz="33" w:space="0" w:color="000000"/>
            </w:tcBorders>
            <w:shd w:val="clear" w:color="auto" w:fill="FFD966"/>
            <w:vAlign w:val="center"/>
          </w:tcPr>
          <w:p w14:paraId="088CCF81" w14:textId="77777777" w:rsidR="002C09AC" w:rsidRPr="002C09AC" w:rsidRDefault="00D562BF" w:rsidP="006E1F4E">
            <w:pPr>
              <w:ind w:left="-237"/>
              <w:jc w:val="center"/>
              <w:rPr>
                <w:rFonts w:ascii="Myanmar Text" w:eastAsia="Verdana" w:hAnsi="Myanmar Text" w:cs="Myanmar Text"/>
                <w:b/>
                <w:sz w:val="40"/>
                <w:szCs w:val="40"/>
              </w:rPr>
            </w:pPr>
            <w:proofErr w:type="spellStart"/>
            <w:r w:rsidRPr="002C09AC">
              <w:rPr>
                <w:rFonts w:ascii="Myanmar Text" w:eastAsia="Verdana" w:hAnsi="Myanmar Text" w:cs="Myanmar Text"/>
                <w:b/>
                <w:sz w:val="40"/>
                <w:szCs w:val="40"/>
              </w:rPr>
              <w:t>ငါမသိဘူး</w:t>
            </w:r>
            <w:proofErr w:type="spellEnd"/>
            <w:r w:rsidR="002C09AC" w:rsidRPr="002C09AC">
              <w:rPr>
                <w:rFonts w:ascii="Myanmar Text" w:eastAsia="Verdana" w:hAnsi="Myanmar Text" w:cs="Myanmar Text"/>
                <w:b/>
                <w:sz w:val="40"/>
                <w:szCs w:val="40"/>
              </w:rPr>
              <w:t xml:space="preserve"> </w:t>
            </w:r>
          </w:p>
          <w:p w14:paraId="5ADFF704" w14:textId="2DAAB274" w:rsidR="006E1F4E" w:rsidRPr="002C09AC" w:rsidRDefault="002C09AC" w:rsidP="006E1F4E">
            <w:pPr>
              <w:ind w:left="-237"/>
              <w:jc w:val="center"/>
              <w:rPr>
                <w:rFonts w:asciiTheme="minorHAnsi" w:hAnsiTheme="minorHAnsi" w:cstheme="minorHAnsi"/>
                <w:b/>
                <w:sz w:val="40"/>
                <w:szCs w:val="40"/>
              </w:rPr>
            </w:pPr>
            <w:r w:rsidRPr="002C09AC">
              <w:rPr>
                <w:rFonts w:asciiTheme="minorHAnsi" w:hAnsiTheme="minorHAnsi" w:cstheme="minorHAnsi"/>
                <w:b/>
                <w:sz w:val="40"/>
                <w:szCs w:val="40"/>
              </w:rPr>
              <w:t>I DON’T KNOW</w:t>
            </w:r>
          </w:p>
        </w:tc>
        <w:tc>
          <w:tcPr>
            <w:tcW w:w="4740" w:type="dxa"/>
            <w:gridSpan w:val="2"/>
            <w:tcBorders>
              <w:top w:val="single" w:sz="24" w:space="0" w:color="000000"/>
              <w:left w:val="single" w:sz="24" w:space="0" w:color="000000"/>
              <w:bottom w:val="double" w:sz="24" w:space="0" w:color="000000"/>
              <w:right w:val="single" w:sz="24" w:space="0" w:color="000000"/>
            </w:tcBorders>
            <w:shd w:val="clear" w:color="auto" w:fill="E73D36"/>
            <w:vAlign w:val="center"/>
          </w:tcPr>
          <w:p w14:paraId="5D143D6D" w14:textId="728BF93D" w:rsidR="006E1F4E" w:rsidRPr="002C09AC" w:rsidRDefault="00D562BF" w:rsidP="006E1F4E">
            <w:pPr>
              <w:ind w:left="-22"/>
              <w:jc w:val="center"/>
              <w:rPr>
                <w:rFonts w:asciiTheme="minorHAnsi" w:hAnsiTheme="minorHAnsi" w:cstheme="minorHAnsi"/>
                <w:b/>
                <w:sz w:val="40"/>
                <w:szCs w:val="40"/>
              </w:rPr>
            </w:pPr>
            <w:proofErr w:type="spellStart"/>
            <w:r w:rsidRPr="002C09AC">
              <w:rPr>
                <w:rFonts w:ascii="Myanmar Text" w:eastAsia="Verdana" w:hAnsi="Myanmar Text" w:cs="Myanmar Text"/>
                <w:b/>
                <w:sz w:val="40"/>
                <w:szCs w:val="40"/>
              </w:rPr>
              <w:t>မဟုတ်ဘူး</w:t>
            </w:r>
            <w:proofErr w:type="spellEnd"/>
            <w:r w:rsidR="002C09AC" w:rsidRPr="002C09AC">
              <w:rPr>
                <w:rFonts w:ascii="Myanmar Text" w:eastAsia="Verdana" w:hAnsi="Myanmar Text" w:cs="Myanmar Text"/>
                <w:b/>
                <w:sz w:val="40"/>
                <w:szCs w:val="40"/>
              </w:rPr>
              <w:t xml:space="preserve"> </w:t>
            </w:r>
            <w:r w:rsidR="002C09AC" w:rsidRPr="002C09AC">
              <w:rPr>
                <w:rFonts w:asciiTheme="minorHAnsi" w:hAnsiTheme="minorHAnsi" w:cstheme="minorHAnsi"/>
                <w:b/>
                <w:sz w:val="40"/>
                <w:szCs w:val="40"/>
              </w:rPr>
              <w:t>NO</w:t>
            </w:r>
          </w:p>
        </w:tc>
      </w:tr>
    </w:tbl>
    <w:p w14:paraId="555ED2AC" w14:textId="4A3B4C7D" w:rsidR="00EA5D71" w:rsidRPr="00D22CF0" w:rsidRDefault="00EA5D71">
      <w:pPr>
        <w:tabs>
          <w:tab w:val="center" w:pos="8181"/>
          <w:tab w:val="center" w:pos="13079"/>
        </w:tabs>
        <w:spacing w:after="0"/>
        <w:rPr>
          <w:i/>
        </w:rPr>
      </w:pPr>
    </w:p>
    <w:sectPr w:rsidR="00EA5D71" w:rsidRPr="00D22CF0" w:rsidSect="002C09AC">
      <w:footerReference w:type="default" r:id="rId30"/>
      <w:pgSz w:w="14400" w:h="10800" w:orient="landscape"/>
      <w:pgMar w:top="140" w:right="415" w:bottom="89" w:left="80" w:header="0" w:footer="11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179ED" w14:textId="77777777" w:rsidR="0095039D" w:rsidRDefault="0095039D" w:rsidP="002C09AC">
      <w:pPr>
        <w:spacing w:after="0" w:line="240" w:lineRule="auto"/>
      </w:pPr>
      <w:r>
        <w:separator/>
      </w:r>
    </w:p>
  </w:endnote>
  <w:endnote w:type="continuationSeparator" w:id="0">
    <w:p w14:paraId="1B9D3797" w14:textId="77777777" w:rsidR="0095039D" w:rsidRDefault="0095039D" w:rsidP="002C0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9A8AB" w14:textId="2753B97C" w:rsidR="002C09AC" w:rsidRPr="002C09AC" w:rsidRDefault="002C09AC">
    <w:pPr>
      <w:pStyle w:val="Footer"/>
      <w:rPr>
        <w:color w:val="7F7F7F"/>
        <w:sz w:val="20"/>
        <w:szCs w:val="20"/>
        <w:lang w:val="en-AU"/>
      </w:rPr>
    </w:pPr>
    <w:r w:rsidRPr="00AA3F77">
      <w:rPr>
        <w:color w:val="7F7F7F"/>
        <w:sz w:val="20"/>
        <w:szCs w:val="20"/>
      </w:rPr>
      <w:t xml:space="preserve">Property of Speech Therapy Department, </w:t>
    </w:r>
    <w:r w:rsidRPr="00AA3F77">
      <w:rPr>
        <w:color w:val="7F7F7F"/>
        <w:sz w:val="20"/>
        <w:szCs w:val="20"/>
        <w:lang w:val="en-AU"/>
      </w:rPr>
      <w:t>Singapore General Hospital</w:t>
    </w:r>
    <w:r>
      <w:rPr>
        <w:color w:val="7F7F7F"/>
        <w:sz w:val="20"/>
        <w:szCs w:val="20"/>
        <w:lang w:val="en-AU"/>
      </w:rPr>
      <w:t xml:space="preserve">. </w:t>
    </w:r>
    <w:r w:rsidRPr="00AA3F77">
      <w:rPr>
        <w:color w:val="7F7F7F"/>
        <w:sz w:val="20"/>
        <w:szCs w:val="20"/>
        <w:lang w:val="en-AU"/>
      </w:rPr>
      <w:t>Adapted with permission from Philippine Association of Speech Pathologists</w:t>
    </w:r>
    <w:r>
      <w:rPr>
        <w:color w:val="7F7F7F"/>
        <w:sz w:val="20"/>
        <w:szCs w:val="20"/>
        <w:lang w:val="en-AU"/>
      </w:rPr>
      <w:t xml:space="preserve">. Translated by volunteers from </w:t>
    </w:r>
    <w:proofErr w:type="spellStart"/>
    <w:r>
      <w:rPr>
        <w:color w:val="7F7F7F"/>
        <w:sz w:val="20"/>
        <w:szCs w:val="20"/>
        <w:lang w:val="en-AU"/>
      </w:rPr>
      <w:t>Healthserve</w:t>
    </w:r>
    <w:proofErr w:type="spellEnd"/>
    <w:r>
      <w:rPr>
        <w:color w:val="7F7F7F"/>
        <w:sz w:val="20"/>
        <w:szCs w:val="20"/>
        <w:lang w:val="en-AU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0CB68" w14:textId="77777777" w:rsidR="0095039D" w:rsidRDefault="0095039D" w:rsidP="002C09AC">
      <w:pPr>
        <w:spacing w:after="0" w:line="240" w:lineRule="auto"/>
      </w:pPr>
      <w:r>
        <w:separator/>
      </w:r>
    </w:p>
  </w:footnote>
  <w:footnote w:type="continuationSeparator" w:id="0">
    <w:p w14:paraId="58ABBE90" w14:textId="77777777" w:rsidR="0095039D" w:rsidRDefault="0095039D" w:rsidP="002C09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A33443"/>
    <w:multiLevelType w:val="hybridMultilevel"/>
    <w:tmpl w:val="3A5AE4E0"/>
    <w:lvl w:ilvl="0" w:tplc="030AD420">
      <w:start w:val="1"/>
      <w:numFmt w:val="bullet"/>
      <w:lvlText w:val="•"/>
      <w:lvlJc w:val="left"/>
      <w:pPr>
        <w:ind w:left="13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4907870">
      <w:start w:val="1"/>
      <w:numFmt w:val="bullet"/>
      <w:lvlText w:val="o"/>
      <w:lvlJc w:val="left"/>
      <w:pPr>
        <w:ind w:left="20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59420A8">
      <w:start w:val="1"/>
      <w:numFmt w:val="bullet"/>
      <w:lvlText w:val="▪"/>
      <w:lvlJc w:val="left"/>
      <w:pPr>
        <w:ind w:left="2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4DD2FAE8">
      <w:start w:val="1"/>
      <w:numFmt w:val="bullet"/>
      <w:lvlText w:val="•"/>
      <w:lvlJc w:val="left"/>
      <w:pPr>
        <w:ind w:left="3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29E458AE">
      <w:start w:val="1"/>
      <w:numFmt w:val="bullet"/>
      <w:lvlText w:val="o"/>
      <w:lvlJc w:val="left"/>
      <w:pPr>
        <w:ind w:left="4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67EE7A00">
      <w:start w:val="1"/>
      <w:numFmt w:val="bullet"/>
      <w:lvlText w:val="▪"/>
      <w:lvlJc w:val="left"/>
      <w:pPr>
        <w:ind w:left="4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92E5FB0">
      <w:start w:val="1"/>
      <w:numFmt w:val="bullet"/>
      <w:lvlText w:val="•"/>
      <w:lvlJc w:val="left"/>
      <w:pPr>
        <w:ind w:left="5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79B0FA58">
      <w:start w:val="1"/>
      <w:numFmt w:val="bullet"/>
      <w:lvlText w:val="o"/>
      <w:lvlJc w:val="left"/>
      <w:pPr>
        <w:ind w:left="6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93D0058E">
      <w:start w:val="1"/>
      <w:numFmt w:val="bullet"/>
      <w:lvlText w:val="▪"/>
      <w:lvlJc w:val="left"/>
      <w:pPr>
        <w:ind w:left="7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5FA6424"/>
    <w:multiLevelType w:val="hybridMultilevel"/>
    <w:tmpl w:val="10AACDA2"/>
    <w:lvl w:ilvl="0" w:tplc="4F165790">
      <w:start w:val="3"/>
      <w:numFmt w:val="decimal"/>
      <w:lvlText w:val="%1."/>
      <w:lvlJc w:val="left"/>
      <w:pPr>
        <w:ind w:left="12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1FEC82A">
      <w:start w:val="1"/>
      <w:numFmt w:val="lowerLetter"/>
      <w:lvlText w:val="%2"/>
      <w:lvlJc w:val="left"/>
      <w:pPr>
        <w:ind w:left="20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D2A017C">
      <w:start w:val="1"/>
      <w:numFmt w:val="lowerRoman"/>
      <w:lvlText w:val="%3"/>
      <w:lvlJc w:val="left"/>
      <w:pPr>
        <w:ind w:left="27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3566D1AC">
      <w:start w:val="1"/>
      <w:numFmt w:val="decimal"/>
      <w:lvlText w:val="%4"/>
      <w:lvlJc w:val="left"/>
      <w:pPr>
        <w:ind w:left="34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57583192">
      <w:start w:val="1"/>
      <w:numFmt w:val="lowerLetter"/>
      <w:lvlText w:val="%5"/>
      <w:lvlJc w:val="left"/>
      <w:pPr>
        <w:ind w:left="41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105883E6">
      <w:start w:val="1"/>
      <w:numFmt w:val="lowerRoman"/>
      <w:lvlText w:val="%6"/>
      <w:lvlJc w:val="left"/>
      <w:pPr>
        <w:ind w:left="48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78DC21F0">
      <w:start w:val="1"/>
      <w:numFmt w:val="decimal"/>
      <w:lvlText w:val="%7"/>
      <w:lvlJc w:val="left"/>
      <w:pPr>
        <w:ind w:left="56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5F9096A2">
      <w:start w:val="1"/>
      <w:numFmt w:val="lowerLetter"/>
      <w:lvlText w:val="%8"/>
      <w:lvlJc w:val="left"/>
      <w:pPr>
        <w:ind w:left="63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66A2C75A">
      <w:start w:val="1"/>
      <w:numFmt w:val="lowerRoman"/>
      <w:lvlText w:val="%9"/>
      <w:lvlJc w:val="left"/>
      <w:pPr>
        <w:ind w:left="70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CAE0EEA"/>
    <w:multiLevelType w:val="hybridMultilevel"/>
    <w:tmpl w:val="C4B012C4"/>
    <w:lvl w:ilvl="0" w:tplc="6278005E">
      <w:start w:val="4"/>
      <w:numFmt w:val="decimal"/>
      <w:lvlText w:val="%1."/>
      <w:lvlJc w:val="left"/>
      <w:pPr>
        <w:ind w:left="12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FCCA162">
      <w:start w:val="1"/>
      <w:numFmt w:val="lowerLetter"/>
      <w:lvlText w:val="%2"/>
      <w:lvlJc w:val="left"/>
      <w:pPr>
        <w:ind w:left="20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A7EA53D6">
      <w:start w:val="1"/>
      <w:numFmt w:val="lowerRoman"/>
      <w:lvlText w:val="%3"/>
      <w:lvlJc w:val="left"/>
      <w:pPr>
        <w:ind w:left="27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D4401CA0">
      <w:start w:val="1"/>
      <w:numFmt w:val="decimal"/>
      <w:lvlText w:val="%4"/>
      <w:lvlJc w:val="left"/>
      <w:pPr>
        <w:ind w:left="34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5C8ADFA">
      <w:start w:val="1"/>
      <w:numFmt w:val="lowerLetter"/>
      <w:lvlText w:val="%5"/>
      <w:lvlJc w:val="left"/>
      <w:pPr>
        <w:ind w:left="41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D938B174">
      <w:start w:val="1"/>
      <w:numFmt w:val="lowerRoman"/>
      <w:lvlText w:val="%6"/>
      <w:lvlJc w:val="left"/>
      <w:pPr>
        <w:ind w:left="48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4A308592">
      <w:start w:val="1"/>
      <w:numFmt w:val="decimal"/>
      <w:lvlText w:val="%7"/>
      <w:lvlJc w:val="left"/>
      <w:pPr>
        <w:ind w:left="56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26C383E">
      <w:start w:val="1"/>
      <w:numFmt w:val="lowerLetter"/>
      <w:lvlText w:val="%8"/>
      <w:lvlJc w:val="left"/>
      <w:pPr>
        <w:ind w:left="63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ECA4E290">
      <w:start w:val="1"/>
      <w:numFmt w:val="lowerRoman"/>
      <w:lvlText w:val="%9"/>
      <w:lvlJc w:val="left"/>
      <w:pPr>
        <w:ind w:left="70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TU1N7K0tDA0MTNU0lEKTi0uzszPAykwrAUAJBQUsywAAAA="/>
  </w:docVars>
  <w:rsids>
    <w:rsidRoot w:val="00EA5D71"/>
    <w:rsid w:val="00041BEB"/>
    <w:rsid w:val="00076E0F"/>
    <w:rsid w:val="002046F4"/>
    <w:rsid w:val="00211137"/>
    <w:rsid w:val="002333A9"/>
    <w:rsid w:val="002A362B"/>
    <w:rsid w:val="002C09AC"/>
    <w:rsid w:val="004D606D"/>
    <w:rsid w:val="0050477C"/>
    <w:rsid w:val="006B6FC9"/>
    <w:rsid w:val="006E1F4E"/>
    <w:rsid w:val="007B47A9"/>
    <w:rsid w:val="008B027F"/>
    <w:rsid w:val="008C2B98"/>
    <w:rsid w:val="0095039D"/>
    <w:rsid w:val="00AA7643"/>
    <w:rsid w:val="00C131A8"/>
    <w:rsid w:val="00CF4F31"/>
    <w:rsid w:val="00D22CF0"/>
    <w:rsid w:val="00D562BF"/>
    <w:rsid w:val="00EA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528B3"/>
  <w15:docId w15:val="{0F9E02E0-2DF6-4FB5-9F12-CC49BB38A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9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9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C09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9A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Needs 24_COVID CommBoard (English Version)</vt:lpstr>
    </vt:vector>
  </TitlesOfParts>
  <Company>SingHealth</Company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Needs 24_COVID CommBoard (English Version)</dc:title>
  <dc:subject/>
  <dc:creator>Chermaine Tricia Chiok Weimin</dc:creator>
  <cp:keywords/>
  <cp:lastModifiedBy>Microsoft Office User</cp:lastModifiedBy>
  <cp:revision>3</cp:revision>
  <cp:lastPrinted>2020-04-18T01:49:00Z</cp:lastPrinted>
  <dcterms:created xsi:type="dcterms:W3CDTF">2020-04-18T01:53:00Z</dcterms:created>
  <dcterms:modified xsi:type="dcterms:W3CDTF">2020-04-1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558606288</vt:i4>
  </property>
</Properties>
</file>